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12AA67" w14:textId="44D22CE1" w:rsidR="00322315" w:rsidRPr="004C094E" w:rsidRDefault="00322315" w:rsidP="004C094E">
      <w:pPr>
        <w:pStyle w:val="Heading1"/>
        <w:jc w:val="center"/>
        <w:rPr>
          <w:rFonts w:cstheme="majorHAnsi"/>
          <w:b/>
          <w:color w:val="auto"/>
        </w:rPr>
      </w:pPr>
      <w:r w:rsidRPr="004C094E">
        <w:rPr>
          <w:rFonts w:cstheme="majorHAnsi"/>
          <w:b/>
          <w:color w:val="auto"/>
        </w:rPr>
        <w:t>PRICE of Success Activity</w:t>
      </w:r>
      <w:r w:rsidR="004C094E">
        <w:rPr>
          <w:rFonts w:cstheme="majorHAnsi"/>
          <w:b/>
          <w:color w:val="auto"/>
        </w:rPr>
        <w:t xml:space="preserve"> Worksheet</w:t>
      </w:r>
    </w:p>
    <w:p w14:paraId="6BB31C47" w14:textId="77777777" w:rsidR="00322315" w:rsidRDefault="00322315" w:rsidP="00322315">
      <w:pPr>
        <w:spacing w:after="0"/>
        <w:rPr>
          <w:sz w:val="24"/>
          <w:szCs w:val="24"/>
        </w:rPr>
      </w:pPr>
    </w:p>
    <w:p w14:paraId="017A0D1D" w14:textId="77777777" w:rsidR="00BD56D3" w:rsidRPr="00BD56D3" w:rsidRDefault="00BD56D3" w:rsidP="00BD56D3">
      <w:pPr>
        <w:rPr>
          <w:rFonts w:ascii="Calibri" w:hAnsi="Calibri" w:cs="Calibri"/>
          <w:sz w:val="24"/>
          <w:szCs w:val="24"/>
        </w:rPr>
      </w:pPr>
      <w:r w:rsidRPr="00BD56D3">
        <w:rPr>
          <w:rFonts w:ascii="Calibri" w:hAnsi="Calibri" w:cs="Calibri"/>
          <w:sz w:val="24"/>
          <w:szCs w:val="24"/>
        </w:rPr>
        <w:t>Directions:  Reflect and answer the questions in the activity using complete sentences with proper spelling and grammar.  Remember to cite any sources you use as a reference.  When you proofread your work, check to make sure you followed all of the directions.</w:t>
      </w:r>
    </w:p>
    <w:p w14:paraId="5150B625" w14:textId="77777777" w:rsidR="00322315" w:rsidRPr="004C094E" w:rsidRDefault="00322315" w:rsidP="004C094E">
      <w:pPr>
        <w:pStyle w:val="Heading2"/>
        <w:rPr>
          <w:rFonts w:cstheme="majorHAnsi"/>
          <w:b/>
          <w:color w:val="auto"/>
          <w:sz w:val="28"/>
          <w:szCs w:val="28"/>
        </w:rPr>
      </w:pPr>
      <w:r w:rsidRPr="004C094E">
        <w:rPr>
          <w:rFonts w:cstheme="majorHAnsi"/>
          <w:b/>
          <w:color w:val="auto"/>
          <w:sz w:val="28"/>
          <w:szCs w:val="28"/>
        </w:rPr>
        <w:t>PROFESSIONALISM</w:t>
      </w:r>
    </w:p>
    <w:p w14:paraId="20688814" w14:textId="77777777" w:rsidR="00322315" w:rsidRPr="004C094E" w:rsidRDefault="00322315" w:rsidP="00322315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t xml:space="preserve">Go to The Balance Careers website using the link and review the </w:t>
      </w:r>
      <w:proofErr w:type="gramStart"/>
      <w:r w:rsidRPr="004C094E">
        <w:rPr>
          <w:rFonts w:eastAsia="Times New Roman"/>
          <w:color w:val="000000"/>
          <w:sz w:val="24"/>
          <w:szCs w:val="24"/>
        </w:rPr>
        <w:t>do’s</w:t>
      </w:r>
      <w:proofErr w:type="gramEnd"/>
      <w:r w:rsidRPr="004C094E">
        <w:rPr>
          <w:rFonts w:eastAsia="Times New Roman"/>
          <w:color w:val="000000"/>
          <w:sz w:val="24"/>
          <w:szCs w:val="24"/>
        </w:rPr>
        <w:t xml:space="preserve"> and don’ts of professionalism</w:t>
      </w:r>
    </w:p>
    <w:p w14:paraId="65392A8D" w14:textId="77777777" w:rsidR="00322315" w:rsidRPr="004C094E" w:rsidRDefault="000C0FE1" w:rsidP="00322315">
      <w:pPr>
        <w:spacing w:after="0" w:line="240" w:lineRule="auto"/>
        <w:rPr>
          <w:rFonts w:eastAsia="Times New Roman"/>
          <w:color w:val="0563C1"/>
          <w:sz w:val="24"/>
          <w:szCs w:val="24"/>
          <w:u w:val="single"/>
        </w:rPr>
      </w:pPr>
      <w:hyperlink r:id="rId5" w:history="1">
        <w:r w:rsidR="00322315" w:rsidRPr="004C094E">
          <w:rPr>
            <w:rFonts w:eastAsia="Times New Roman"/>
            <w:color w:val="0563C1"/>
            <w:sz w:val="24"/>
            <w:szCs w:val="24"/>
            <w:u w:val="single"/>
          </w:rPr>
          <w:t>https://www.thebalancecareers.com/professionalism-526248</w:t>
        </w:r>
      </w:hyperlink>
    </w:p>
    <w:p w14:paraId="5D224168" w14:textId="77777777" w:rsidR="00322315" w:rsidRPr="004C094E" w:rsidRDefault="00322315" w:rsidP="00322315">
      <w:pPr>
        <w:spacing w:after="0"/>
        <w:rPr>
          <w:sz w:val="24"/>
          <w:szCs w:val="24"/>
        </w:rPr>
      </w:pPr>
    </w:p>
    <w:p w14:paraId="142B1433" w14:textId="4D8FD053" w:rsidR="004C094E" w:rsidRPr="004C094E" w:rsidRDefault="004C094E" w:rsidP="00322315">
      <w:pPr>
        <w:spacing w:after="0"/>
        <w:rPr>
          <w:sz w:val="24"/>
          <w:szCs w:val="24"/>
        </w:rPr>
      </w:pPr>
      <w:r w:rsidRPr="004C094E">
        <w:rPr>
          <w:sz w:val="24"/>
          <w:szCs w:val="24"/>
        </w:rPr>
        <w:t xml:space="preserve">Pick one topic you do well and explain how you do this well: </w:t>
      </w:r>
      <w:sdt>
        <w:sdtPr>
          <w:rPr>
            <w:sz w:val="24"/>
            <w:szCs w:val="24"/>
          </w:rPr>
          <w:id w:val="27613587"/>
          <w:placeholder>
            <w:docPart w:val="E0DFE392E99C46F1B8EA7F3D7570A6FB"/>
          </w:placeholder>
          <w:showingPlcHdr/>
        </w:sdtPr>
        <w:sdtEndPr/>
        <w:sdtContent>
          <w:r w:rsidRPr="004C094E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0B606097" w14:textId="77777777" w:rsidR="004C094E" w:rsidRPr="004C094E" w:rsidRDefault="004C094E" w:rsidP="00322315">
      <w:pPr>
        <w:spacing w:after="0"/>
        <w:rPr>
          <w:sz w:val="24"/>
          <w:szCs w:val="24"/>
        </w:rPr>
      </w:pPr>
    </w:p>
    <w:p w14:paraId="13B4BBEA" w14:textId="55BE5956" w:rsidR="00322315" w:rsidRPr="004C094E" w:rsidRDefault="004C094E" w:rsidP="00322315">
      <w:pPr>
        <w:spacing w:after="0"/>
        <w:rPr>
          <w:sz w:val="24"/>
          <w:szCs w:val="24"/>
        </w:rPr>
      </w:pPr>
      <w:r w:rsidRPr="004C094E">
        <w:rPr>
          <w:sz w:val="24"/>
          <w:szCs w:val="24"/>
        </w:rPr>
        <w:t xml:space="preserve">Pick one topic you would like to work on and explain how you will work on this area: </w:t>
      </w:r>
      <w:sdt>
        <w:sdtPr>
          <w:rPr>
            <w:sz w:val="24"/>
            <w:szCs w:val="24"/>
          </w:rPr>
          <w:id w:val="1613402192"/>
          <w:placeholder>
            <w:docPart w:val="1A429800360D4FC7AEE04DB66F214C0F"/>
          </w:placeholder>
          <w:showingPlcHdr/>
        </w:sdtPr>
        <w:sdtEndPr/>
        <w:sdtContent>
          <w:r w:rsidRPr="004C094E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19BFB048" w14:textId="77777777" w:rsidR="004C094E" w:rsidRPr="004C094E" w:rsidRDefault="004C094E" w:rsidP="00322315">
      <w:pPr>
        <w:spacing w:after="0"/>
        <w:rPr>
          <w:b/>
          <w:sz w:val="24"/>
          <w:szCs w:val="24"/>
        </w:rPr>
      </w:pPr>
    </w:p>
    <w:p w14:paraId="1799B8CE" w14:textId="77777777" w:rsidR="00322315" w:rsidRPr="004C094E" w:rsidRDefault="00322315" w:rsidP="004C094E">
      <w:pPr>
        <w:pStyle w:val="Heading2"/>
        <w:rPr>
          <w:rFonts w:cstheme="majorHAnsi"/>
          <w:b/>
          <w:color w:val="auto"/>
          <w:sz w:val="28"/>
          <w:szCs w:val="28"/>
        </w:rPr>
      </w:pPr>
      <w:r w:rsidRPr="004C094E">
        <w:rPr>
          <w:rFonts w:cstheme="majorHAnsi"/>
          <w:b/>
          <w:color w:val="auto"/>
          <w:sz w:val="28"/>
          <w:szCs w:val="28"/>
        </w:rPr>
        <w:t>RESPECT</w:t>
      </w:r>
    </w:p>
    <w:p w14:paraId="7F538488" w14:textId="2E9BFEA5" w:rsidR="00322315" w:rsidRPr="004C094E" w:rsidRDefault="00815B24" w:rsidP="00322315">
      <w:pPr>
        <w:spacing w:after="0"/>
        <w:rPr>
          <w:sz w:val="24"/>
          <w:szCs w:val="24"/>
        </w:rPr>
      </w:pPr>
      <w:r>
        <w:rPr>
          <w:sz w:val="24"/>
          <w:szCs w:val="24"/>
        </w:rPr>
        <w:t>Download the finding resources in the library document.  Use the screenshots in that document</w:t>
      </w:r>
      <w:r w:rsidR="00322315" w:rsidRPr="004C094E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access Business Source Complete and </w:t>
      </w:r>
      <w:r w:rsidR="00BD56D3">
        <w:rPr>
          <w:sz w:val="24"/>
          <w:szCs w:val="24"/>
        </w:rPr>
        <w:t>ProQuest</w:t>
      </w:r>
      <w:r w:rsidR="004732E5">
        <w:rPr>
          <w:sz w:val="24"/>
          <w:szCs w:val="24"/>
        </w:rPr>
        <w:t xml:space="preserve"> Central</w:t>
      </w:r>
      <w:r>
        <w:rPr>
          <w:sz w:val="24"/>
          <w:szCs w:val="24"/>
        </w:rPr>
        <w:t xml:space="preserve">.  Use either of those databases to </w:t>
      </w:r>
      <w:r w:rsidR="00322315" w:rsidRPr="004C094E">
        <w:rPr>
          <w:sz w:val="24"/>
          <w:szCs w:val="24"/>
        </w:rPr>
        <w:t>find an article on respect in the workplace</w:t>
      </w:r>
      <w:r>
        <w:rPr>
          <w:sz w:val="24"/>
          <w:szCs w:val="24"/>
        </w:rPr>
        <w:t>.</w:t>
      </w:r>
    </w:p>
    <w:p w14:paraId="17D071DD" w14:textId="77777777" w:rsidR="00A40B1A" w:rsidRDefault="00A40B1A" w:rsidP="00322315">
      <w:pPr>
        <w:spacing w:after="0"/>
        <w:rPr>
          <w:sz w:val="24"/>
          <w:szCs w:val="24"/>
        </w:rPr>
      </w:pPr>
    </w:p>
    <w:p w14:paraId="2BBD159D" w14:textId="257B2868" w:rsidR="004C094E" w:rsidRPr="004C094E" w:rsidRDefault="004C094E" w:rsidP="00322315">
      <w:pPr>
        <w:spacing w:after="0"/>
        <w:rPr>
          <w:sz w:val="24"/>
          <w:szCs w:val="24"/>
        </w:rPr>
      </w:pPr>
      <w:r w:rsidRPr="004C094E">
        <w:rPr>
          <w:sz w:val="24"/>
          <w:szCs w:val="24"/>
        </w:rPr>
        <w:t>In two to three sentences, what did you learn about respect?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982202866"/>
          <w:placeholder>
            <w:docPart w:val="5A7AB3101D7646B8B0AF9B908B7A237C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29096102" w14:textId="77777777" w:rsidR="004C094E" w:rsidRPr="004C094E" w:rsidRDefault="004C094E" w:rsidP="00322315">
      <w:pPr>
        <w:spacing w:after="0"/>
        <w:rPr>
          <w:sz w:val="24"/>
          <w:szCs w:val="24"/>
        </w:rPr>
      </w:pPr>
    </w:p>
    <w:p w14:paraId="67DB5927" w14:textId="58AD4007" w:rsidR="004C094E" w:rsidRPr="004C094E" w:rsidRDefault="004C094E" w:rsidP="00322315">
      <w:pPr>
        <w:spacing w:after="0"/>
        <w:rPr>
          <w:i/>
          <w:sz w:val="24"/>
          <w:szCs w:val="24"/>
        </w:rPr>
      </w:pPr>
      <w:r w:rsidRPr="004C094E">
        <w:rPr>
          <w:i/>
          <w:sz w:val="24"/>
          <w:szCs w:val="24"/>
        </w:rPr>
        <w:t>Remember to cite your article as the source</w:t>
      </w:r>
    </w:p>
    <w:p w14:paraId="00C9F48D" w14:textId="77777777" w:rsidR="004C094E" w:rsidRDefault="004C094E" w:rsidP="00322315">
      <w:pPr>
        <w:spacing w:after="0"/>
        <w:rPr>
          <w:b/>
          <w:sz w:val="24"/>
          <w:szCs w:val="24"/>
        </w:rPr>
      </w:pPr>
    </w:p>
    <w:p w14:paraId="2105010F" w14:textId="77777777" w:rsidR="00322315" w:rsidRPr="004C094E" w:rsidRDefault="00322315" w:rsidP="004C094E">
      <w:pPr>
        <w:pStyle w:val="Heading2"/>
        <w:rPr>
          <w:rFonts w:cstheme="majorHAnsi"/>
          <w:b/>
          <w:color w:val="auto"/>
          <w:sz w:val="28"/>
          <w:szCs w:val="28"/>
        </w:rPr>
      </w:pPr>
      <w:r w:rsidRPr="004C094E">
        <w:rPr>
          <w:rFonts w:cstheme="majorHAnsi"/>
          <w:b/>
          <w:color w:val="auto"/>
          <w:sz w:val="28"/>
          <w:szCs w:val="28"/>
        </w:rPr>
        <w:t>INTEGRITY</w:t>
      </w:r>
    </w:p>
    <w:p w14:paraId="58064DFA" w14:textId="1D09ACC9" w:rsidR="00322315" w:rsidRDefault="004C094E" w:rsidP="00322315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ere</w:t>
      </w:r>
      <w:r w:rsidR="00322315" w:rsidRPr="004C094E">
        <w:rPr>
          <w:rFonts w:eastAsia="Times New Roman"/>
          <w:color w:val="000000"/>
          <w:sz w:val="24"/>
          <w:szCs w:val="24"/>
        </w:rPr>
        <w:t xml:space="preserve"> are four examples of employees failing to practice fundamental workplace ethics:</w:t>
      </w:r>
    </w:p>
    <w:p w14:paraId="425617D0" w14:textId="77777777" w:rsidR="004C094E" w:rsidRPr="004C094E" w:rsidRDefault="004C094E" w:rsidP="00322315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</w:p>
    <w:p w14:paraId="04EA4C23" w14:textId="77777777" w:rsidR="00322315" w:rsidRPr="004C094E" w:rsidRDefault="00322315" w:rsidP="00322315">
      <w:pPr>
        <w:numPr>
          <w:ilvl w:val="0"/>
          <w:numId w:val="1"/>
        </w:num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t>You spend several hours a day using your work computer to shop, check out sports scores, pay bills, do online banking, and surf the news headlines for the latest celebrity news and political opinions.</w:t>
      </w:r>
    </w:p>
    <w:p w14:paraId="2B7785CD" w14:textId="77777777" w:rsidR="00322315" w:rsidRPr="004C094E" w:rsidRDefault="00322315" w:rsidP="00322315">
      <w:pPr>
        <w:numPr>
          <w:ilvl w:val="0"/>
          <w:numId w:val="1"/>
        </w:num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t>You overhear a piece of juicy gossip about another employee and then repeat it to other coworkers. Whether the gossip is true or false is not the issue.</w:t>
      </w:r>
    </w:p>
    <w:p w14:paraId="2354CDF6" w14:textId="77777777" w:rsidR="00322315" w:rsidRPr="004C094E" w:rsidRDefault="00322315" w:rsidP="00322315">
      <w:pPr>
        <w:numPr>
          <w:ilvl w:val="0"/>
          <w:numId w:val="1"/>
        </w:num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t>You allow a part that you know does not meet quality standards leave your workstation and hope your supervisor or the quality inspector won’t notice.</w:t>
      </w:r>
    </w:p>
    <w:p w14:paraId="076E0A99" w14:textId="77777777" w:rsidR="00322315" w:rsidRDefault="00322315" w:rsidP="00322315">
      <w:pPr>
        <w:numPr>
          <w:ilvl w:val="0"/>
          <w:numId w:val="1"/>
        </w:num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t>You tell a customer or potential customer that your product will perform a particular action when you don’t know if it will, and you didn’t check with an employee who does.</w:t>
      </w:r>
    </w:p>
    <w:p w14:paraId="26C45BB0" w14:textId="77777777" w:rsid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</w:p>
    <w:p w14:paraId="0D651A4F" w14:textId="77777777" w:rsidR="004C094E" w:rsidRP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t>Pick one scenario and answer the following questions:</w:t>
      </w:r>
    </w:p>
    <w:p w14:paraId="7AAEEDEF" w14:textId="77777777" w:rsidR="004C094E" w:rsidRP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</w:p>
    <w:p w14:paraId="23EAF498" w14:textId="5DCF63C6" w:rsidR="004C094E" w:rsidRP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lastRenderedPageBreak/>
        <w:t>1.  What are some of the consequences the employee may face?</w:t>
      </w:r>
      <w:r>
        <w:rPr>
          <w:rFonts w:eastAsia="Times New Roman"/>
          <w:color w:val="000000"/>
          <w:sz w:val="24"/>
          <w:szCs w:val="24"/>
        </w:rPr>
        <w:t xml:space="preserve"> </w:t>
      </w:r>
      <w:sdt>
        <w:sdtPr>
          <w:rPr>
            <w:rFonts w:eastAsia="Times New Roman"/>
            <w:color w:val="000000"/>
            <w:sz w:val="24"/>
            <w:szCs w:val="24"/>
          </w:rPr>
          <w:id w:val="-1883782417"/>
          <w:placeholder>
            <w:docPart w:val="0EFB04DF97894392AB8672C5ED41A778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07B62DFC" w14:textId="77777777" w:rsidR="004C094E" w:rsidRP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</w:p>
    <w:p w14:paraId="730EC9F3" w14:textId="77777777" w:rsidR="004C094E" w:rsidRP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</w:p>
    <w:p w14:paraId="19667254" w14:textId="79C1871C" w:rsidR="004C094E" w:rsidRP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  <w:r w:rsidRPr="004C094E">
        <w:rPr>
          <w:rFonts w:eastAsia="Times New Roman"/>
          <w:color w:val="000000"/>
          <w:sz w:val="24"/>
          <w:szCs w:val="24"/>
        </w:rPr>
        <w:t>2.  If you were in this situation, how would you resolve it?</w:t>
      </w:r>
      <w:r>
        <w:rPr>
          <w:rFonts w:eastAsia="Times New Roman"/>
          <w:color w:val="000000"/>
          <w:sz w:val="24"/>
          <w:szCs w:val="24"/>
        </w:rPr>
        <w:t xml:space="preserve"> </w:t>
      </w:r>
      <w:sdt>
        <w:sdtPr>
          <w:rPr>
            <w:rFonts w:eastAsia="Times New Roman"/>
            <w:color w:val="000000"/>
            <w:sz w:val="24"/>
            <w:szCs w:val="24"/>
          </w:rPr>
          <w:id w:val="1334875328"/>
          <w:placeholder>
            <w:docPart w:val="99D483EFF918476F929902B6E500A06D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55FE2C61" w14:textId="77777777" w:rsidR="004C094E" w:rsidRPr="004C094E" w:rsidRDefault="004C094E" w:rsidP="004C094E">
      <w:pPr>
        <w:spacing w:after="0" w:line="240" w:lineRule="auto"/>
        <w:contextualSpacing/>
        <w:rPr>
          <w:rFonts w:eastAsia="Times New Roman"/>
          <w:color w:val="000000"/>
          <w:sz w:val="24"/>
          <w:szCs w:val="24"/>
        </w:rPr>
      </w:pPr>
    </w:p>
    <w:p w14:paraId="239933D9" w14:textId="77777777" w:rsidR="00322315" w:rsidRPr="004C094E" w:rsidRDefault="00322315" w:rsidP="00322315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</w:p>
    <w:p w14:paraId="718F5FE5" w14:textId="77777777" w:rsidR="00322315" w:rsidRPr="004C094E" w:rsidRDefault="00322315" w:rsidP="00322315">
      <w:pPr>
        <w:spacing w:after="0"/>
        <w:rPr>
          <w:rFonts w:asciiTheme="majorHAnsi" w:hAnsiTheme="majorHAnsi" w:cstheme="majorHAnsi"/>
          <w:sz w:val="28"/>
          <w:szCs w:val="28"/>
        </w:rPr>
      </w:pPr>
      <w:r w:rsidRPr="004C094E">
        <w:rPr>
          <w:rFonts w:asciiTheme="majorHAnsi" w:hAnsiTheme="majorHAnsi" w:cstheme="majorHAnsi"/>
          <w:b/>
          <w:sz w:val="28"/>
          <w:szCs w:val="28"/>
        </w:rPr>
        <w:t>CARING</w:t>
      </w:r>
    </w:p>
    <w:p w14:paraId="245ED67E" w14:textId="77777777" w:rsidR="00322315" w:rsidRDefault="00322315" w:rsidP="00322315">
      <w:pPr>
        <w:spacing w:after="0"/>
        <w:rPr>
          <w:sz w:val="24"/>
          <w:szCs w:val="24"/>
        </w:rPr>
      </w:pPr>
    </w:p>
    <w:p w14:paraId="2DC0DBF1" w14:textId="3D8DDCA7" w:rsidR="004C094E" w:rsidRDefault="004C094E" w:rsidP="00322315">
      <w:pPr>
        <w:spacing w:after="0"/>
        <w:rPr>
          <w:sz w:val="24"/>
          <w:szCs w:val="24"/>
        </w:rPr>
      </w:pPr>
      <w:r w:rsidRPr="004C094E">
        <w:rPr>
          <w:sz w:val="24"/>
          <w:szCs w:val="24"/>
        </w:rPr>
        <w:t>Define caring in your own words: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377230124"/>
          <w:placeholder>
            <w:docPart w:val="F1C657EA0C324313B663716A91B0C6A1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37E7E525" w14:textId="77777777" w:rsidR="004C094E" w:rsidRDefault="004C094E" w:rsidP="00322315">
      <w:pPr>
        <w:spacing w:after="0"/>
        <w:rPr>
          <w:sz w:val="24"/>
          <w:szCs w:val="24"/>
        </w:rPr>
      </w:pPr>
    </w:p>
    <w:p w14:paraId="0997DD32" w14:textId="77777777" w:rsidR="004C094E" w:rsidRPr="004C094E" w:rsidRDefault="004C094E" w:rsidP="004C094E">
      <w:pPr>
        <w:spacing w:after="0"/>
        <w:rPr>
          <w:sz w:val="24"/>
          <w:szCs w:val="24"/>
        </w:rPr>
      </w:pPr>
      <w:r w:rsidRPr="004C094E">
        <w:rPr>
          <w:sz w:val="24"/>
          <w:szCs w:val="24"/>
        </w:rPr>
        <w:t>In the past week, how have you demonstrated Caring in these three areas of your life</w:t>
      </w:r>
      <w:proofErr w:type="gramStart"/>
      <w:r w:rsidRPr="004C094E">
        <w:rPr>
          <w:sz w:val="24"/>
          <w:szCs w:val="24"/>
        </w:rPr>
        <w:t>…</w:t>
      </w:r>
      <w:proofErr w:type="gramEnd"/>
    </w:p>
    <w:p w14:paraId="220D6A02" w14:textId="33D4D422" w:rsidR="004C094E" w:rsidRPr="004C094E" w:rsidRDefault="004C094E" w:rsidP="004C094E">
      <w:pPr>
        <w:pStyle w:val="ListParagraph"/>
        <w:numPr>
          <w:ilvl w:val="0"/>
          <w:numId w:val="11"/>
        </w:numPr>
        <w:spacing w:before="240"/>
        <w:rPr>
          <w:sz w:val="24"/>
        </w:rPr>
      </w:pPr>
      <w:r w:rsidRPr="004C094E">
        <w:rPr>
          <w:sz w:val="24"/>
        </w:rPr>
        <w:t>Personal life:</w:t>
      </w:r>
      <w:r>
        <w:rPr>
          <w:sz w:val="24"/>
        </w:rPr>
        <w:t xml:space="preserve"> </w:t>
      </w:r>
      <w:sdt>
        <w:sdtPr>
          <w:rPr>
            <w:sz w:val="24"/>
          </w:rPr>
          <w:id w:val="56837143"/>
          <w:placeholder>
            <w:docPart w:val="067D1D54D4C041B4932E1FE6E6CA498D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5598AC7A" w14:textId="5A6C8297" w:rsidR="004C094E" w:rsidRDefault="004C094E" w:rsidP="008F55A6">
      <w:pPr>
        <w:pStyle w:val="ListParagraph"/>
        <w:numPr>
          <w:ilvl w:val="0"/>
          <w:numId w:val="11"/>
        </w:numPr>
        <w:spacing w:before="240"/>
        <w:rPr>
          <w:sz w:val="24"/>
        </w:rPr>
      </w:pPr>
      <w:r w:rsidRPr="004C094E">
        <w:rPr>
          <w:sz w:val="24"/>
        </w:rPr>
        <w:t>Work life:</w:t>
      </w:r>
      <w:r>
        <w:rPr>
          <w:sz w:val="24"/>
        </w:rPr>
        <w:t xml:space="preserve"> </w:t>
      </w:r>
      <w:sdt>
        <w:sdtPr>
          <w:rPr>
            <w:sz w:val="24"/>
          </w:rPr>
          <w:id w:val="-24867930"/>
          <w:placeholder>
            <w:docPart w:val="577A755CDA94414DA7668D8E0C5A0D41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2150AFEB" w14:textId="084A6BF8" w:rsidR="004C094E" w:rsidRPr="004C094E" w:rsidRDefault="004C094E" w:rsidP="008F55A6">
      <w:pPr>
        <w:pStyle w:val="ListParagraph"/>
        <w:numPr>
          <w:ilvl w:val="0"/>
          <w:numId w:val="11"/>
        </w:numPr>
        <w:spacing w:before="240"/>
        <w:rPr>
          <w:sz w:val="24"/>
        </w:rPr>
      </w:pPr>
      <w:r w:rsidRPr="004C094E">
        <w:rPr>
          <w:sz w:val="24"/>
        </w:rPr>
        <w:t>Academic life:</w:t>
      </w:r>
      <w:r>
        <w:rPr>
          <w:sz w:val="24"/>
        </w:rPr>
        <w:t xml:space="preserve"> </w:t>
      </w:r>
      <w:sdt>
        <w:sdtPr>
          <w:rPr>
            <w:sz w:val="24"/>
          </w:rPr>
          <w:id w:val="1142152484"/>
          <w:placeholder>
            <w:docPart w:val="4F53667DA0514EA1A833F6473C0E04A9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6578A180" w14:textId="77777777" w:rsidR="004C094E" w:rsidRDefault="004C094E" w:rsidP="004C094E">
      <w:pPr>
        <w:spacing w:after="0"/>
        <w:rPr>
          <w:sz w:val="24"/>
          <w:szCs w:val="24"/>
        </w:rPr>
      </w:pPr>
    </w:p>
    <w:p w14:paraId="61BC35BE" w14:textId="2F798F3B" w:rsidR="00322315" w:rsidRDefault="00322315" w:rsidP="004C094E">
      <w:pPr>
        <w:spacing w:after="0"/>
        <w:rPr>
          <w:rFonts w:asciiTheme="majorHAnsi" w:hAnsiTheme="majorHAnsi" w:cstheme="majorHAnsi"/>
          <w:b/>
          <w:sz w:val="28"/>
          <w:szCs w:val="28"/>
        </w:rPr>
      </w:pPr>
      <w:r w:rsidRPr="004C094E">
        <w:rPr>
          <w:rFonts w:asciiTheme="majorHAnsi" w:hAnsiTheme="majorHAnsi" w:cstheme="majorHAnsi"/>
          <w:b/>
          <w:sz w:val="28"/>
          <w:szCs w:val="28"/>
        </w:rPr>
        <w:t>ENGAGEMENT</w:t>
      </w:r>
    </w:p>
    <w:p w14:paraId="4C73387F" w14:textId="77777777" w:rsidR="004C094E" w:rsidRDefault="004C094E" w:rsidP="004C094E">
      <w:pPr>
        <w:spacing w:after="0"/>
        <w:rPr>
          <w:rFonts w:asciiTheme="majorHAnsi" w:hAnsiTheme="majorHAnsi" w:cstheme="majorHAnsi"/>
          <w:b/>
          <w:sz w:val="28"/>
          <w:szCs w:val="28"/>
        </w:rPr>
      </w:pPr>
    </w:p>
    <w:p w14:paraId="5636C7CF" w14:textId="0CA145F5" w:rsidR="004C094E" w:rsidRDefault="004C094E" w:rsidP="004C094E">
      <w:pPr>
        <w:spacing w:after="0"/>
        <w:rPr>
          <w:sz w:val="24"/>
          <w:szCs w:val="24"/>
        </w:rPr>
      </w:pPr>
      <w:r w:rsidRPr="004C094E">
        <w:rPr>
          <w:sz w:val="24"/>
          <w:szCs w:val="24"/>
        </w:rPr>
        <w:t xml:space="preserve">Define </w:t>
      </w:r>
      <w:r w:rsidR="000C0FE1">
        <w:rPr>
          <w:sz w:val="24"/>
          <w:szCs w:val="24"/>
        </w:rPr>
        <w:t>engagement</w:t>
      </w:r>
      <w:r w:rsidRPr="004C094E">
        <w:rPr>
          <w:sz w:val="24"/>
          <w:szCs w:val="24"/>
        </w:rPr>
        <w:t xml:space="preserve"> in your own words: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515501177"/>
          <w:placeholder>
            <w:docPart w:val="738C8ACF3DD74C6A9CAAEC20BEB25A4A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7B4B35A0" w14:textId="77777777" w:rsidR="004C094E" w:rsidRDefault="004C094E" w:rsidP="004C094E">
      <w:pPr>
        <w:spacing w:after="0"/>
        <w:rPr>
          <w:sz w:val="24"/>
          <w:szCs w:val="24"/>
        </w:rPr>
      </w:pPr>
    </w:p>
    <w:p w14:paraId="17089EB0" w14:textId="2D80A901" w:rsidR="004C094E" w:rsidRPr="004C094E" w:rsidRDefault="004C094E" w:rsidP="004C094E">
      <w:pPr>
        <w:spacing w:after="0"/>
        <w:rPr>
          <w:sz w:val="24"/>
          <w:szCs w:val="24"/>
        </w:rPr>
      </w:pPr>
      <w:r w:rsidRPr="004C094E">
        <w:rPr>
          <w:sz w:val="24"/>
          <w:szCs w:val="24"/>
        </w:rPr>
        <w:t xml:space="preserve">In the past week, how have you demonstrated </w:t>
      </w:r>
      <w:r w:rsidR="000C0FE1">
        <w:rPr>
          <w:sz w:val="24"/>
          <w:szCs w:val="24"/>
        </w:rPr>
        <w:t>Engagement</w:t>
      </w:r>
      <w:r w:rsidRPr="004C094E">
        <w:rPr>
          <w:sz w:val="24"/>
          <w:szCs w:val="24"/>
        </w:rPr>
        <w:t xml:space="preserve"> in these three areas of your life</w:t>
      </w:r>
      <w:proofErr w:type="gramStart"/>
      <w:r w:rsidRPr="004C094E">
        <w:rPr>
          <w:sz w:val="24"/>
          <w:szCs w:val="24"/>
        </w:rPr>
        <w:t>…</w:t>
      </w:r>
      <w:proofErr w:type="gramEnd"/>
    </w:p>
    <w:p w14:paraId="40BC8A59" w14:textId="62D72B90" w:rsidR="004C094E" w:rsidRPr="004C094E" w:rsidRDefault="004C094E" w:rsidP="004C094E">
      <w:pPr>
        <w:pStyle w:val="ListParagraph"/>
        <w:numPr>
          <w:ilvl w:val="0"/>
          <w:numId w:val="11"/>
        </w:numPr>
        <w:spacing w:before="240"/>
        <w:rPr>
          <w:sz w:val="24"/>
        </w:rPr>
      </w:pPr>
      <w:r w:rsidRPr="004C094E">
        <w:rPr>
          <w:sz w:val="24"/>
        </w:rPr>
        <w:t>Personal life:</w:t>
      </w:r>
      <w:r>
        <w:rPr>
          <w:sz w:val="24"/>
        </w:rPr>
        <w:t xml:space="preserve"> </w:t>
      </w:r>
      <w:sdt>
        <w:sdtPr>
          <w:rPr>
            <w:sz w:val="24"/>
          </w:rPr>
          <w:id w:val="1547481905"/>
          <w:placeholder>
            <w:docPart w:val="EE3E35B1BDA24CA4BEAD564DEFDA6B63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1C144BF4" w14:textId="2C1FBF04" w:rsidR="004C094E" w:rsidRDefault="004C094E" w:rsidP="004C094E">
      <w:pPr>
        <w:pStyle w:val="ListParagraph"/>
        <w:numPr>
          <w:ilvl w:val="0"/>
          <w:numId w:val="11"/>
        </w:numPr>
        <w:spacing w:before="240"/>
        <w:rPr>
          <w:sz w:val="24"/>
        </w:rPr>
      </w:pPr>
      <w:r w:rsidRPr="004C094E">
        <w:rPr>
          <w:sz w:val="24"/>
        </w:rPr>
        <w:t>Work life:</w:t>
      </w:r>
      <w:r>
        <w:rPr>
          <w:sz w:val="24"/>
        </w:rPr>
        <w:t xml:space="preserve"> </w:t>
      </w:r>
      <w:sdt>
        <w:sdtPr>
          <w:rPr>
            <w:sz w:val="24"/>
          </w:rPr>
          <w:id w:val="2003154811"/>
          <w:placeholder>
            <w:docPart w:val="CA93A099A6C8406BB8A0CD96807278A1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51B29E64" w14:textId="50AAE632" w:rsidR="004C094E" w:rsidRDefault="004C094E" w:rsidP="004C094E">
      <w:pPr>
        <w:pStyle w:val="ListParagraph"/>
        <w:numPr>
          <w:ilvl w:val="0"/>
          <w:numId w:val="11"/>
        </w:numPr>
        <w:spacing w:before="240"/>
        <w:rPr>
          <w:sz w:val="24"/>
        </w:rPr>
      </w:pPr>
      <w:r w:rsidRPr="004C094E">
        <w:rPr>
          <w:sz w:val="24"/>
        </w:rPr>
        <w:t>Academic life:</w:t>
      </w:r>
      <w:r>
        <w:rPr>
          <w:sz w:val="24"/>
        </w:rPr>
        <w:t xml:space="preserve"> </w:t>
      </w:r>
      <w:sdt>
        <w:sdtPr>
          <w:rPr>
            <w:sz w:val="24"/>
          </w:rPr>
          <w:id w:val="1985343361"/>
          <w:placeholder>
            <w:docPart w:val="B00A12C358C446B2B18534D82C0F5672"/>
          </w:placeholder>
          <w:showingPlcHdr/>
        </w:sdtPr>
        <w:sdtEndPr/>
        <w:sdtContent>
          <w:r w:rsidRPr="00D9270F">
            <w:rPr>
              <w:rStyle w:val="PlaceholderText"/>
            </w:rPr>
            <w:t>Click here to enter text.</w:t>
          </w:r>
        </w:sdtContent>
      </w:sdt>
    </w:p>
    <w:p w14:paraId="0F5544FF" w14:textId="77777777" w:rsidR="004C094E" w:rsidRDefault="004C094E" w:rsidP="004C094E">
      <w:pPr>
        <w:spacing w:before="240"/>
        <w:rPr>
          <w:sz w:val="24"/>
        </w:rPr>
      </w:pPr>
    </w:p>
    <w:p w14:paraId="3372E760" w14:textId="77777777" w:rsidR="004C094E" w:rsidRPr="004C094E" w:rsidRDefault="004C094E" w:rsidP="004C094E">
      <w:pPr>
        <w:spacing w:before="240"/>
        <w:rPr>
          <w:sz w:val="24"/>
        </w:rPr>
      </w:pPr>
      <w:bookmarkStart w:id="0" w:name="_GoBack"/>
      <w:bookmarkEnd w:id="0"/>
    </w:p>
    <w:p w14:paraId="5A231A60" w14:textId="17543606" w:rsidR="004C094E" w:rsidRDefault="004C094E" w:rsidP="004C094E">
      <w:pPr>
        <w:spacing w:after="0" w:line="240" w:lineRule="auto"/>
        <w:rPr>
          <w:sz w:val="24"/>
          <w:szCs w:val="24"/>
        </w:rPr>
      </w:pPr>
      <w:r w:rsidRPr="004C094E">
        <w:rPr>
          <w:sz w:val="24"/>
          <w:szCs w:val="24"/>
        </w:rPr>
        <w:t xml:space="preserve">Reference: </w:t>
      </w:r>
    </w:p>
    <w:p w14:paraId="14A93616" w14:textId="77777777" w:rsidR="004C094E" w:rsidRDefault="004C094E" w:rsidP="004C094E">
      <w:pPr>
        <w:spacing w:after="0" w:line="240" w:lineRule="auto"/>
        <w:rPr>
          <w:sz w:val="24"/>
          <w:szCs w:val="24"/>
        </w:rPr>
      </w:pPr>
    </w:p>
    <w:p w14:paraId="281F76DB" w14:textId="72664B25" w:rsidR="004C094E" w:rsidRPr="004C094E" w:rsidRDefault="004C094E" w:rsidP="004C094E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McKay, Down Rosenberg (2018). Professionalism in the Workplace. Retrieved from </w:t>
      </w:r>
    </w:p>
    <w:p w14:paraId="5A1F82F4" w14:textId="2C660D5B" w:rsidR="004C094E" w:rsidRPr="004C094E" w:rsidRDefault="004C094E" w:rsidP="004C094E">
      <w:pPr>
        <w:spacing w:after="0" w:line="240" w:lineRule="auto"/>
        <w:rPr>
          <w:rFonts w:eastAsia="Times New Roman"/>
          <w:color w:val="0563C1"/>
          <w:sz w:val="24"/>
          <w:szCs w:val="24"/>
          <w:u w:val="single"/>
        </w:rPr>
      </w:pPr>
      <w:r w:rsidRPr="004C094E">
        <w:rPr>
          <w:rFonts w:eastAsia="Times New Roman"/>
          <w:color w:val="0563C1"/>
          <w:sz w:val="24"/>
          <w:szCs w:val="24"/>
        </w:rPr>
        <w:t xml:space="preserve">      </w:t>
      </w:r>
      <w:hyperlink r:id="rId6" w:history="1">
        <w:r w:rsidRPr="004C094E">
          <w:rPr>
            <w:rFonts w:eastAsia="Times New Roman"/>
            <w:color w:val="0563C1"/>
            <w:sz w:val="24"/>
            <w:szCs w:val="24"/>
            <w:u w:val="single"/>
          </w:rPr>
          <w:t>https://www.thebalancecareers.com/professionalism-526248</w:t>
        </w:r>
      </w:hyperlink>
    </w:p>
    <w:p w14:paraId="28B95142" w14:textId="09A55E4D" w:rsidR="004C094E" w:rsidRPr="004C094E" w:rsidRDefault="004C094E">
      <w:pPr>
        <w:rPr>
          <w:sz w:val="24"/>
          <w:szCs w:val="24"/>
        </w:rPr>
      </w:pPr>
    </w:p>
    <w:sectPr w:rsidR="004C094E" w:rsidRPr="004C0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0EBAC0" w16cid:durableId="205A1554"/>
  <w16cid:commentId w16cid:paraId="66632D0E" w16cid:durableId="205A1D78"/>
  <w16cid:commentId w16cid:paraId="041F40BB" w16cid:durableId="205A1555"/>
  <w16cid:commentId w16cid:paraId="44BE4089" w16cid:durableId="205A1D45"/>
  <w16cid:commentId w16cid:paraId="3E02E567" w16cid:durableId="205A1556"/>
  <w16cid:commentId w16cid:paraId="0882511E" w16cid:durableId="205A1D53"/>
  <w16cid:commentId w16cid:paraId="1027855A" w16cid:durableId="205A155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2"/>
    <w:multiLevelType w:val="hybridMultilevel"/>
    <w:tmpl w:val="987A0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393E55"/>
    <w:multiLevelType w:val="hybridMultilevel"/>
    <w:tmpl w:val="B9EAC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322EF"/>
    <w:multiLevelType w:val="hybridMultilevel"/>
    <w:tmpl w:val="0876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1F5D46"/>
    <w:multiLevelType w:val="hybridMultilevel"/>
    <w:tmpl w:val="6DCEDF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32720E"/>
    <w:multiLevelType w:val="hybridMultilevel"/>
    <w:tmpl w:val="3D868E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63053F"/>
    <w:multiLevelType w:val="multilevel"/>
    <w:tmpl w:val="C71CF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64621E"/>
    <w:multiLevelType w:val="hybridMultilevel"/>
    <w:tmpl w:val="61187404"/>
    <w:lvl w:ilvl="0" w:tplc="4448CC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67F2F"/>
    <w:multiLevelType w:val="hybridMultilevel"/>
    <w:tmpl w:val="0D70F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E00517"/>
    <w:multiLevelType w:val="hybridMultilevel"/>
    <w:tmpl w:val="FFA2860E"/>
    <w:lvl w:ilvl="0" w:tplc="7710FED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EB2F81"/>
    <w:multiLevelType w:val="hybridMultilevel"/>
    <w:tmpl w:val="5C8E0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25409D"/>
    <w:multiLevelType w:val="hybridMultilevel"/>
    <w:tmpl w:val="09CA0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7"/>
  </w:num>
  <w:num w:numId="5">
    <w:abstractNumId w:val="0"/>
  </w:num>
  <w:num w:numId="6">
    <w:abstractNumId w:val="2"/>
  </w:num>
  <w:num w:numId="7">
    <w:abstractNumId w:val="5"/>
  </w:num>
  <w:num w:numId="8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RiAyNLQwNzY1NzEyUdpeDU4uLM/DyQAvNaAD5gpBMsAAAA"/>
  </w:docVars>
  <w:rsids>
    <w:rsidRoot w:val="00322315"/>
    <w:rsid w:val="000C0FE1"/>
    <w:rsid w:val="00226762"/>
    <w:rsid w:val="00265353"/>
    <w:rsid w:val="002706D3"/>
    <w:rsid w:val="00322315"/>
    <w:rsid w:val="0033654E"/>
    <w:rsid w:val="00390BFA"/>
    <w:rsid w:val="003C0058"/>
    <w:rsid w:val="004732E5"/>
    <w:rsid w:val="004C094E"/>
    <w:rsid w:val="00690B29"/>
    <w:rsid w:val="007461F3"/>
    <w:rsid w:val="00811FC4"/>
    <w:rsid w:val="00815B24"/>
    <w:rsid w:val="00953D58"/>
    <w:rsid w:val="00A40B1A"/>
    <w:rsid w:val="00A67EA3"/>
    <w:rsid w:val="00AE1BA4"/>
    <w:rsid w:val="00B43D57"/>
    <w:rsid w:val="00BD56D3"/>
    <w:rsid w:val="00C4109D"/>
    <w:rsid w:val="00D542A5"/>
    <w:rsid w:val="00D83F6B"/>
    <w:rsid w:val="00E920BF"/>
    <w:rsid w:val="00F26FDB"/>
    <w:rsid w:val="00FD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A8CE6"/>
  <w15:chartTrackingRefBased/>
  <w15:docId w15:val="{D5C7E537-401D-4238-B807-512682183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0B29"/>
  </w:style>
  <w:style w:type="paragraph" w:styleId="Heading1">
    <w:name w:val="heading 1"/>
    <w:basedOn w:val="Normal"/>
    <w:next w:val="Normal"/>
    <w:link w:val="Heading1Char"/>
    <w:uiPriority w:val="9"/>
    <w:qFormat/>
    <w:rsid w:val="003223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3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23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2706D3"/>
    <w:pPr>
      <w:numPr>
        <w:numId w:val="9"/>
      </w:numPr>
      <w:spacing w:after="0" w:line="240" w:lineRule="auto"/>
    </w:pPr>
    <w:rPr>
      <w:rFonts w:eastAsia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2231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2231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223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2231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22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2231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C0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0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0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00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0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05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90BF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0BF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C09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7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balancecareers.com/professionalism-526248" TargetMode="External"/><Relationship Id="rId5" Type="http://schemas.openxmlformats.org/officeDocument/2006/relationships/hyperlink" Target="https://www.thebalancecareers.com/professionalism-52624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0DFE392E99C46F1B8EA7F3D7570A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4AB45-1334-4B96-8753-5B4C2FA3103E}"/>
      </w:docPartPr>
      <w:docPartBody>
        <w:p w:rsidR="000D6C42" w:rsidRDefault="00FD092C" w:rsidP="00FD092C">
          <w:pPr>
            <w:pStyle w:val="E0DFE392E99C46F1B8EA7F3D7570A6FB"/>
          </w:pPr>
          <w:r w:rsidRPr="004C094E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1A429800360D4FC7AEE04DB66F214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66D79-1835-4CD2-81FE-6456474486F4}"/>
      </w:docPartPr>
      <w:docPartBody>
        <w:p w:rsidR="000D6C42" w:rsidRDefault="00FD092C" w:rsidP="00FD092C">
          <w:pPr>
            <w:pStyle w:val="1A429800360D4FC7AEE04DB66F214C0F"/>
          </w:pPr>
          <w:r w:rsidRPr="004C094E">
            <w:rPr>
              <w:rStyle w:val="PlaceholderText"/>
              <w:sz w:val="24"/>
              <w:szCs w:val="24"/>
            </w:rPr>
            <w:t>Click here to enter text.</w:t>
          </w:r>
        </w:p>
      </w:docPartBody>
    </w:docPart>
    <w:docPart>
      <w:docPartPr>
        <w:name w:val="5A7AB3101D7646B8B0AF9B908B7A2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64196-DD9C-4F6A-951E-D7DCADA2BB08}"/>
      </w:docPartPr>
      <w:docPartBody>
        <w:p w:rsidR="000D6C42" w:rsidRDefault="00FD092C" w:rsidP="00FD092C">
          <w:pPr>
            <w:pStyle w:val="5A7AB3101D7646B8B0AF9B908B7A237C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0EFB04DF97894392AB8672C5ED41A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76C3B-9E8E-47D1-836C-084C28C9497C}"/>
      </w:docPartPr>
      <w:docPartBody>
        <w:p w:rsidR="000D6C42" w:rsidRDefault="00FD092C" w:rsidP="00FD092C">
          <w:pPr>
            <w:pStyle w:val="0EFB04DF97894392AB8672C5ED41A778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99D483EFF918476F929902B6E500A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147DA-A38D-45B8-A902-72A134A6E3B3}"/>
      </w:docPartPr>
      <w:docPartBody>
        <w:p w:rsidR="000D6C42" w:rsidRDefault="00FD092C" w:rsidP="00FD092C">
          <w:pPr>
            <w:pStyle w:val="99D483EFF918476F929902B6E500A06D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F1C657EA0C324313B663716A91B0C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ACCB-D4F2-4765-BFA0-75547DA4A8F7}"/>
      </w:docPartPr>
      <w:docPartBody>
        <w:p w:rsidR="000D6C42" w:rsidRDefault="00FD092C" w:rsidP="00FD092C">
          <w:pPr>
            <w:pStyle w:val="F1C657EA0C324313B663716A91B0C6A1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067D1D54D4C041B4932E1FE6E6CA4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75CD2-9BDC-4AB7-A52C-C681F3338994}"/>
      </w:docPartPr>
      <w:docPartBody>
        <w:p w:rsidR="000D6C42" w:rsidRDefault="00FD092C" w:rsidP="00FD092C">
          <w:pPr>
            <w:pStyle w:val="067D1D54D4C041B4932E1FE6E6CA498D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577A755CDA94414DA7668D8E0C5A0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ACDC9-17B7-4C36-993F-A84937847654}"/>
      </w:docPartPr>
      <w:docPartBody>
        <w:p w:rsidR="000D6C42" w:rsidRDefault="00FD092C" w:rsidP="00FD092C">
          <w:pPr>
            <w:pStyle w:val="577A755CDA94414DA7668D8E0C5A0D41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4F53667DA0514EA1A833F6473C0E0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C5133-132A-4BB7-BAD6-0B40DA438411}"/>
      </w:docPartPr>
      <w:docPartBody>
        <w:p w:rsidR="000D6C42" w:rsidRDefault="00FD092C" w:rsidP="00FD092C">
          <w:pPr>
            <w:pStyle w:val="4F53667DA0514EA1A833F6473C0E04A9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738C8ACF3DD74C6A9CAAEC20BEB25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14FDE-9D41-44FC-8717-4C37633FC651}"/>
      </w:docPartPr>
      <w:docPartBody>
        <w:p w:rsidR="000D6C42" w:rsidRDefault="00FD092C" w:rsidP="00FD092C">
          <w:pPr>
            <w:pStyle w:val="738C8ACF3DD74C6A9CAAEC20BEB25A4A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EE3E35B1BDA24CA4BEAD564DEFDA6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E2550-3BD3-41DC-A971-9226855B0667}"/>
      </w:docPartPr>
      <w:docPartBody>
        <w:p w:rsidR="000D6C42" w:rsidRDefault="00FD092C" w:rsidP="00FD092C">
          <w:pPr>
            <w:pStyle w:val="EE3E35B1BDA24CA4BEAD564DEFDA6B63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CA93A099A6C8406BB8A0CD9680727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C272E-9742-4E64-8A1A-B72F8D334867}"/>
      </w:docPartPr>
      <w:docPartBody>
        <w:p w:rsidR="000D6C42" w:rsidRDefault="00FD092C" w:rsidP="00FD092C">
          <w:pPr>
            <w:pStyle w:val="CA93A099A6C8406BB8A0CD96807278A1"/>
          </w:pPr>
          <w:r w:rsidRPr="00D9270F">
            <w:rPr>
              <w:rStyle w:val="PlaceholderText"/>
            </w:rPr>
            <w:t>Click here to enter text.</w:t>
          </w:r>
        </w:p>
      </w:docPartBody>
    </w:docPart>
    <w:docPart>
      <w:docPartPr>
        <w:name w:val="B00A12C358C446B2B18534D82C0F5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E807E-33F0-47F0-B87C-92A4B474FE1F}"/>
      </w:docPartPr>
      <w:docPartBody>
        <w:p w:rsidR="000D6C42" w:rsidRDefault="00FD092C" w:rsidP="00FD092C">
          <w:pPr>
            <w:pStyle w:val="B00A12C358C446B2B18534D82C0F5672"/>
          </w:pPr>
          <w:r w:rsidRPr="00D9270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8826D8"/>
    <w:multiLevelType w:val="multilevel"/>
    <w:tmpl w:val="DDE08246"/>
    <w:lvl w:ilvl="0">
      <w:start w:val="1"/>
      <w:numFmt w:val="decimal"/>
      <w:pStyle w:val="067D1D54D4C041B4932E1FE6E6CA498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570CE"/>
    <w:rsid w:val="000D6C42"/>
    <w:rsid w:val="002570CE"/>
    <w:rsid w:val="00413970"/>
    <w:rsid w:val="006905BF"/>
    <w:rsid w:val="007E223E"/>
    <w:rsid w:val="00DA64C2"/>
    <w:rsid w:val="00FD0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092C"/>
    <w:rPr>
      <w:color w:val="808080"/>
    </w:rPr>
  </w:style>
  <w:style w:type="paragraph" w:customStyle="1" w:styleId="E0DFE392E99C46F1B8EA7F3D7570A6FB">
    <w:name w:val="E0DFE392E99C46F1B8EA7F3D7570A6FB"/>
    <w:rsid w:val="00FD092C"/>
    <w:rPr>
      <w:rFonts w:eastAsiaTheme="minorHAnsi" w:cstheme="minorHAnsi"/>
    </w:rPr>
  </w:style>
  <w:style w:type="paragraph" w:customStyle="1" w:styleId="1A429800360D4FC7AEE04DB66F214C0F">
    <w:name w:val="1A429800360D4FC7AEE04DB66F214C0F"/>
    <w:rsid w:val="00FD092C"/>
    <w:rPr>
      <w:rFonts w:eastAsiaTheme="minorHAnsi" w:cstheme="minorHAnsi"/>
    </w:rPr>
  </w:style>
  <w:style w:type="paragraph" w:customStyle="1" w:styleId="5A7AB3101D7646B8B0AF9B908B7A237C">
    <w:name w:val="5A7AB3101D7646B8B0AF9B908B7A237C"/>
    <w:rsid w:val="00FD092C"/>
    <w:rPr>
      <w:rFonts w:eastAsiaTheme="minorHAnsi" w:cstheme="minorHAnsi"/>
    </w:rPr>
  </w:style>
  <w:style w:type="paragraph" w:customStyle="1" w:styleId="0EFB04DF97894392AB8672C5ED41A778">
    <w:name w:val="0EFB04DF97894392AB8672C5ED41A778"/>
    <w:rsid w:val="00FD092C"/>
    <w:rPr>
      <w:rFonts w:eastAsiaTheme="minorHAnsi" w:cstheme="minorHAnsi"/>
    </w:rPr>
  </w:style>
  <w:style w:type="paragraph" w:customStyle="1" w:styleId="99D483EFF918476F929902B6E500A06D">
    <w:name w:val="99D483EFF918476F929902B6E500A06D"/>
    <w:rsid w:val="00FD092C"/>
    <w:rPr>
      <w:rFonts w:eastAsiaTheme="minorHAnsi" w:cstheme="minorHAnsi"/>
    </w:rPr>
  </w:style>
  <w:style w:type="paragraph" w:customStyle="1" w:styleId="F1C657EA0C324313B663716A91B0C6A1">
    <w:name w:val="F1C657EA0C324313B663716A91B0C6A1"/>
    <w:rsid w:val="00FD092C"/>
    <w:rPr>
      <w:rFonts w:eastAsiaTheme="minorHAnsi" w:cstheme="minorHAnsi"/>
    </w:rPr>
  </w:style>
  <w:style w:type="paragraph" w:customStyle="1" w:styleId="067D1D54D4C041B4932E1FE6E6CA498D">
    <w:name w:val="067D1D54D4C041B4932E1FE6E6CA498D"/>
    <w:rsid w:val="00FD092C"/>
    <w:pPr>
      <w:numPr>
        <w:numId w:val="1"/>
      </w:numPr>
      <w:spacing w:after="0" w:line="240" w:lineRule="auto"/>
      <w:ind w:hanging="360"/>
    </w:pPr>
    <w:rPr>
      <w:rFonts w:eastAsia="Times New Roman" w:cs="Times New Roman"/>
      <w:szCs w:val="24"/>
    </w:rPr>
  </w:style>
  <w:style w:type="paragraph" w:customStyle="1" w:styleId="577A755CDA94414DA7668D8E0C5A0D41">
    <w:name w:val="577A755CDA94414DA7668D8E0C5A0D41"/>
    <w:rsid w:val="00FD092C"/>
    <w:pPr>
      <w:tabs>
        <w:tab w:val="num" w:pos="720"/>
      </w:tabs>
      <w:spacing w:after="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4F53667DA0514EA1A833F6473C0E04A9">
    <w:name w:val="4F53667DA0514EA1A833F6473C0E04A9"/>
    <w:rsid w:val="00FD092C"/>
    <w:pPr>
      <w:tabs>
        <w:tab w:val="num" w:pos="720"/>
      </w:tabs>
      <w:spacing w:after="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738C8ACF3DD74C6A9CAAEC20BEB25A4A">
    <w:name w:val="738C8ACF3DD74C6A9CAAEC20BEB25A4A"/>
    <w:rsid w:val="00FD092C"/>
    <w:rPr>
      <w:rFonts w:eastAsiaTheme="minorHAnsi" w:cstheme="minorHAnsi"/>
    </w:rPr>
  </w:style>
  <w:style w:type="paragraph" w:customStyle="1" w:styleId="EE3E35B1BDA24CA4BEAD564DEFDA6B63">
    <w:name w:val="EE3E35B1BDA24CA4BEAD564DEFDA6B63"/>
    <w:rsid w:val="00FD092C"/>
    <w:pPr>
      <w:tabs>
        <w:tab w:val="num" w:pos="720"/>
      </w:tabs>
      <w:spacing w:after="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CA93A099A6C8406BB8A0CD96807278A1">
    <w:name w:val="CA93A099A6C8406BB8A0CD96807278A1"/>
    <w:rsid w:val="00FD092C"/>
    <w:pPr>
      <w:tabs>
        <w:tab w:val="num" w:pos="720"/>
      </w:tabs>
      <w:spacing w:after="0" w:line="240" w:lineRule="auto"/>
      <w:ind w:left="720" w:hanging="360"/>
    </w:pPr>
    <w:rPr>
      <w:rFonts w:eastAsia="Times New Roman" w:cs="Times New Roman"/>
      <w:szCs w:val="24"/>
    </w:rPr>
  </w:style>
  <w:style w:type="paragraph" w:customStyle="1" w:styleId="B00A12C358C446B2B18534D82C0F5672">
    <w:name w:val="B00A12C358C446B2B18534D82C0F5672"/>
    <w:rsid w:val="00FD092C"/>
    <w:pPr>
      <w:tabs>
        <w:tab w:val="num" w:pos="720"/>
      </w:tabs>
      <w:spacing w:after="0" w:line="240" w:lineRule="auto"/>
      <w:ind w:left="720" w:hanging="360"/>
    </w:pPr>
    <w:rPr>
      <w:rFonts w:eastAsia="Times New Roman" w:cs="Times New Roman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2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Neal, Diane</cp:lastModifiedBy>
  <cp:revision>6</cp:revision>
  <dcterms:created xsi:type="dcterms:W3CDTF">2019-04-15T16:57:00Z</dcterms:created>
  <dcterms:modified xsi:type="dcterms:W3CDTF">2019-05-08T12:02:00Z</dcterms:modified>
</cp:coreProperties>
</file>